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04C08ABC"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1D5EBF">
        <w:t>3189</w:t>
      </w:r>
      <w:bookmarkStart w:id="1" w:name="_GoBack"/>
      <w:bookmarkEnd w:id="1"/>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2" w:name="pagebreak-1"/>
      <w:bookmarkEnd w:id="2"/>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3" w:name="pagebreak-2"/>
      <w:bookmarkEnd w:id="3"/>
      <w:r>
        <w:rPr>
          <w:b/>
        </w:rPr>
        <w:t>INTRODUCTION</w:t>
      </w:r>
    </w:p>
    <w:p w14:paraId="0D7D3558" w14:textId="21DC4AA9"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2DB00AD2"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r w:rsidR="008A7EC2">
        <w:t>Adult vaccination is no longer common in the UK, where universal BCG vaccination of adolescents was stopped in 2005 in favour of a targeted neonatal programme aimed at high risk children.</w:t>
      </w:r>
    </w:p>
    <w:p w14:paraId="6055FC2D" w14:textId="5A16F17D"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D10D0A1" w14:textId="66B68E09" w:rsidR="007F3478" w:rsidRPr="007F3478" w:rsidRDefault="007F3478" w:rsidP="007F3478">
      <w:pPr>
        <w:pStyle w:val="BodyText"/>
      </w:pPr>
      <w:r w:rsidRPr="007F3478">
        <w:t>All-cause mortality was defined using the overall outcome recorded in ETS, this is based on 36 months</w:t>
      </w:r>
      <w:r w:rsidR="00D5126C">
        <w:t xml:space="preserve"> of follow up</w:t>
      </w:r>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w:t>
      </w:r>
      <w:proofErr w:type="spellStart"/>
      <w:r w:rsidRPr="007F3478">
        <w:t>miliary</w:t>
      </w:r>
      <w:proofErr w:type="spellEnd"/>
      <w:r w:rsidRPr="007F3478">
        <w:t xml:space="preserve"> TB were not excluded.</w:t>
      </w:r>
    </w:p>
    <w:p w14:paraId="42CCF7D4" w14:textId="77777777" w:rsidR="008A7EC2" w:rsidRDefault="008A7EC2" w:rsidP="008A7EC2">
      <w:pPr>
        <w:pStyle w:val="BodyText"/>
      </w:pPr>
      <w:r>
        <w:rPr>
          <w:b/>
        </w:rPr>
        <w:lastRenderedPageBreak/>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5A8FA032" w:rsidR="008A7EC2" w:rsidRDefault="000E310F" w:rsidP="008A7EC2">
      <w:pPr>
        <w:pStyle w:val="BodyText"/>
      </w:pPr>
      <w:r w:rsidRPr="000E310F">
        <w:t xml:space="preserve">BCG status was collected during the assessment of TB cases and then entered in the ETS. When available BCG vaccination records are used, although often these are not available and so patient </w:t>
      </w:r>
      <w:proofErr w:type="gramStart"/>
      <w:r w:rsidRPr="000E310F">
        <w:t>recall</w:t>
      </w:r>
      <w:proofErr w:type="gramEnd"/>
      <w:r w:rsidRPr="000E310F">
        <w:t xml:space="preserve"> or the presence of a scare is relied on.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1D79B831"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4" w:name="OLE_LINK1"/>
      <w:bookmarkStart w:id="5"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4"/>
      <w:bookmarkEnd w:id="5"/>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6AFF4515" w:rsidR="00C6630A" w:rsidRDefault="008A7EC2" w:rsidP="008A7EC2">
      <w:pPr>
        <w:pStyle w:val="BodyText"/>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trPr>
        <w:tc>
          <w:tcPr>
            <w:tcW w:w="0" w:type="auto"/>
          </w:tcPr>
          <w:p w14:paraId="342E5309" w14:textId="77777777" w:rsidR="00C6630A" w:rsidRPr="00C6630A" w:rsidRDefault="00C6630A" w:rsidP="00C6630A">
            <w:pPr>
              <w:pStyle w:val="Compact"/>
              <w:rPr>
                <w:b w:val="0"/>
              </w:rPr>
            </w:pPr>
            <w:r w:rsidRPr="00C6630A">
              <w:rPr>
                <w:b w:val="0"/>
              </w:rPr>
              <w:t>Outcome</w:t>
            </w:r>
          </w:p>
        </w:tc>
        <w:tc>
          <w:tcPr>
            <w:tcW w:w="0" w:type="auto"/>
          </w:tcPr>
          <w:p w14:paraId="70345383" w14:textId="77777777" w:rsidR="00C6630A" w:rsidRPr="00C6630A" w:rsidRDefault="00C6630A" w:rsidP="00C6630A">
            <w:pPr>
              <w:pStyle w:val="Compact"/>
              <w:rPr>
                <w:b w:val="0"/>
              </w:rPr>
            </w:pPr>
            <w:r w:rsidRPr="00C6630A">
              <w:rPr>
                <w:b w:val="0"/>
              </w:rPr>
              <w:t>Total</w:t>
            </w:r>
          </w:p>
        </w:tc>
        <w:tc>
          <w:tcPr>
            <w:tcW w:w="0" w:type="auto"/>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C6630A">
        <w:tc>
          <w:tcPr>
            <w:tcW w:w="0" w:type="auto"/>
          </w:tcPr>
          <w:p w14:paraId="2E7F514F" w14:textId="77777777" w:rsidR="00C6630A" w:rsidRPr="00C6630A" w:rsidRDefault="00C6630A" w:rsidP="00C6630A">
            <w:pPr>
              <w:pStyle w:val="Compact"/>
            </w:pPr>
            <w:r w:rsidRPr="00C6630A">
              <w:t>Total, all cases</w:t>
            </w:r>
          </w:p>
        </w:tc>
        <w:tc>
          <w:tcPr>
            <w:tcW w:w="0" w:type="auto"/>
          </w:tcPr>
          <w:p w14:paraId="655F09E8" w14:textId="77777777" w:rsidR="00C6630A" w:rsidRPr="00C6630A" w:rsidRDefault="00C6630A" w:rsidP="00C6630A">
            <w:pPr>
              <w:pStyle w:val="Compact"/>
            </w:pPr>
            <w:r w:rsidRPr="00C6630A">
              <w:t>51645</w:t>
            </w:r>
          </w:p>
        </w:tc>
        <w:tc>
          <w:tcPr>
            <w:tcW w:w="0" w:type="auto"/>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C6630A">
        <w:tc>
          <w:tcPr>
            <w:tcW w:w="0" w:type="auto"/>
          </w:tcPr>
          <w:p w14:paraId="153F2C47" w14:textId="77777777" w:rsidR="00C6630A" w:rsidRPr="00C6630A" w:rsidRDefault="00C6630A" w:rsidP="00C6630A">
            <w:pPr>
              <w:pStyle w:val="Compact"/>
            </w:pPr>
            <w:r w:rsidRPr="00C6630A">
              <w:t>All-cause mortality</w:t>
            </w:r>
          </w:p>
        </w:tc>
        <w:tc>
          <w:tcPr>
            <w:tcW w:w="0" w:type="auto"/>
          </w:tcPr>
          <w:p w14:paraId="33926241" w14:textId="77777777" w:rsidR="00C6630A" w:rsidRPr="00C6630A" w:rsidRDefault="00C6630A" w:rsidP="00C6630A">
            <w:pPr>
              <w:pStyle w:val="Compact"/>
            </w:pPr>
            <w:r w:rsidRPr="00C6630A">
              <w:t>45588 (88)</w:t>
            </w:r>
          </w:p>
        </w:tc>
        <w:tc>
          <w:tcPr>
            <w:tcW w:w="0" w:type="auto"/>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C6630A">
        <w:tc>
          <w:tcPr>
            <w:tcW w:w="0" w:type="auto"/>
          </w:tcPr>
          <w:p w14:paraId="3EC3FD2C" w14:textId="77777777" w:rsidR="00C6630A" w:rsidRPr="00C6630A" w:rsidRDefault="00C6630A" w:rsidP="00C6630A">
            <w:pPr>
              <w:pStyle w:val="Compact"/>
            </w:pPr>
            <w:r w:rsidRPr="00C6630A">
              <w:t>   No</w:t>
            </w:r>
          </w:p>
        </w:tc>
        <w:tc>
          <w:tcPr>
            <w:tcW w:w="0" w:type="auto"/>
          </w:tcPr>
          <w:p w14:paraId="7FD458DF" w14:textId="77777777" w:rsidR="00C6630A" w:rsidRPr="00C6630A" w:rsidRDefault="00C6630A" w:rsidP="00C6630A">
            <w:pPr>
              <w:pStyle w:val="Compact"/>
            </w:pPr>
            <w:r w:rsidRPr="00C6630A">
              <w:t>   43024 [</w:t>
            </w:r>
            <w:r w:rsidRPr="00C6630A">
              <w:rPr>
                <w:i/>
              </w:rPr>
              <w:t>94</w:t>
            </w:r>
            <w:r w:rsidRPr="00C6630A">
              <w:t>]</w:t>
            </w:r>
          </w:p>
        </w:tc>
        <w:tc>
          <w:tcPr>
            <w:tcW w:w="0" w:type="auto"/>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C6630A">
        <w:tc>
          <w:tcPr>
            <w:tcW w:w="0" w:type="auto"/>
          </w:tcPr>
          <w:p w14:paraId="1BAE32C8" w14:textId="77777777" w:rsidR="00C6630A" w:rsidRPr="00C6630A" w:rsidRDefault="00C6630A" w:rsidP="00C6630A">
            <w:pPr>
              <w:pStyle w:val="Compact"/>
            </w:pPr>
            <w:r w:rsidRPr="00C6630A">
              <w:t>   Yes</w:t>
            </w:r>
          </w:p>
        </w:tc>
        <w:tc>
          <w:tcPr>
            <w:tcW w:w="0" w:type="auto"/>
          </w:tcPr>
          <w:p w14:paraId="04DED2D7" w14:textId="77777777" w:rsidR="00C6630A" w:rsidRPr="00C6630A" w:rsidRDefault="00C6630A" w:rsidP="00C6630A">
            <w:pPr>
              <w:pStyle w:val="Compact"/>
            </w:pPr>
            <w:r w:rsidRPr="00C6630A">
              <w:t>   2564 [</w:t>
            </w:r>
            <w:r w:rsidRPr="00C6630A">
              <w:rPr>
                <w:i/>
              </w:rPr>
              <w:t>6</w:t>
            </w:r>
            <w:r w:rsidRPr="00C6630A">
              <w:t>]</w:t>
            </w:r>
          </w:p>
        </w:tc>
        <w:tc>
          <w:tcPr>
            <w:tcW w:w="0" w:type="auto"/>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C6630A">
        <w:tc>
          <w:tcPr>
            <w:tcW w:w="0" w:type="auto"/>
          </w:tcPr>
          <w:p w14:paraId="2EB8147D" w14:textId="77777777" w:rsidR="00C6630A" w:rsidRPr="00C6630A" w:rsidRDefault="00C6630A" w:rsidP="00C6630A">
            <w:pPr>
              <w:pStyle w:val="Compact"/>
            </w:pPr>
            <w:r w:rsidRPr="00C6630A">
              <w:t>Death due to TB (in those who died*)</w:t>
            </w:r>
          </w:p>
        </w:tc>
        <w:tc>
          <w:tcPr>
            <w:tcW w:w="0" w:type="auto"/>
          </w:tcPr>
          <w:p w14:paraId="66F6DAF8" w14:textId="77777777" w:rsidR="00C6630A" w:rsidRPr="00C6630A" w:rsidRDefault="00C6630A" w:rsidP="00C6630A">
            <w:pPr>
              <w:pStyle w:val="Compact"/>
            </w:pPr>
            <w:r w:rsidRPr="00C6630A">
              <w:t>1373 (3)</w:t>
            </w:r>
          </w:p>
        </w:tc>
        <w:tc>
          <w:tcPr>
            <w:tcW w:w="0" w:type="auto"/>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C6630A">
        <w:tc>
          <w:tcPr>
            <w:tcW w:w="0" w:type="auto"/>
          </w:tcPr>
          <w:p w14:paraId="621E181A" w14:textId="77777777" w:rsidR="00C6630A" w:rsidRPr="00C6630A" w:rsidRDefault="00C6630A" w:rsidP="00C6630A">
            <w:pPr>
              <w:pStyle w:val="Compact"/>
            </w:pPr>
            <w:r w:rsidRPr="00C6630A">
              <w:t>   No</w:t>
            </w:r>
          </w:p>
        </w:tc>
        <w:tc>
          <w:tcPr>
            <w:tcW w:w="0" w:type="auto"/>
          </w:tcPr>
          <w:p w14:paraId="378F830D" w14:textId="77777777" w:rsidR="00C6630A" w:rsidRPr="00C6630A" w:rsidRDefault="00C6630A" w:rsidP="00C6630A">
            <w:pPr>
              <w:pStyle w:val="Compact"/>
            </w:pPr>
            <w:r w:rsidRPr="00C6630A">
              <w:t>   572 [</w:t>
            </w:r>
            <w:r w:rsidRPr="00C6630A">
              <w:rPr>
                <w:i/>
              </w:rPr>
              <w:t>42</w:t>
            </w:r>
            <w:r w:rsidRPr="00C6630A">
              <w:t>]</w:t>
            </w:r>
          </w:p>
        </w:tc>
        <w:tc>
          <w:tcPr>
            <w:tcW w:w="0" w:type="auto"/>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C6630A">
        <w:tc>
          <w:tcPr>
            <w:tcW w:w="0" w:type="auto"/>
          </w:tcPr>
          <w:p w14:paraId="2C1EE7C5" w14:textId="77777777" w:rsidR="00C6630A" w:rsidRPr="00C6630A" w:rsidRDefault="00C6630A" w:rsidP="00C6630A">
            <w:pPr>
              <w:pStyle w:val="Compact"/>
            </w:pPr>
            <w:r w:rsidRPr="00C6630A">
              <w:t>   Yes</w:t>
            </w:r>
          </w:p>
        </w:tc>
        <w:tc>
          <w:tcPr>
            <w:tcW w:w="0" w:type="auto"/>
          </w:tcPr>
          <w:p w14:paraId="38AE4084" w14:textId="77777777" w:rsidR="00C6630A" w:rsidRPr="00C6630A" w:rsidRDefault="00C6630A" w:rsidP="00C6630A">
            <w:pPr>
              <w:pStyle w:val="Compact"/>
            </w:pPr>
            <w:r w:rsidRPr="00C6630A">
              <w:t>   801 [</w:t>
            </w:r>
            <w:r w:rsidRPr="00C6630A">
              <w:rPr>
                <w:i/>
              </w:rPr>
              <w:t>58</w:t>
            </w:r>
            <w:r w:rsidRPr="00C6630A">
              <w:t>]</w:t>
            </w:r>
          </w:p>
        </w:tc>
        <w:tc>
          <w:tcPr>
            <w:tcW w:w="0" w:type="auto"/>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C6630A">
        <w:tc>
          <w:tcPr>
            <w:tcW w:w="0" w:type="auto"/>
          </w:tcPr>
          <w:p w14:paraId="7B50B7A2" w14:textId="77777777" w:rsidR="00C6630A" w:rsidRPr="00C6630A" w:rsidRDefault="00C6630A" w:rsidP="00C6630A">
            <w:pPr>
              <w:pStyle w:val="Compact"/>
            </w:pPr>
            <w:r w:rsidRPr="00C6630A">
              <w:t>Recurrent TB</w:t>
            </w:r>
          </w:p>
        </w:tc>
        <w:tc>
          <w:tcPr>
            <w:tcW w:w="0" w:type="auto"/>
          </w:tcPr>
          <w:p w14:paraId="62A1B803" w14:textId="77777777" w:rsidR="00C6630A" w:rsidRPr="00C6630A" w:rsidRDefault="00C6630A" w:rsidP="00C6630A">
            <w:pPr>
              <w:pStyle w:val="Compact"/>
            </w:pPr>
            <w:r w:rsidRPr="00C6630A">
              <w:t>48497 (94)</w:t>
            </w:r>
          </w:p>
        </w:tc>
        <w:tc>
          <w:tcPr>
            <w:tcW w:w="0" w:type="auto"/>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C6630A">
        <w:tc>
          <w:tcPr>
            <w:tcW w:w="0" w:type="auto"/>
          </w:tcPr>
          <w:p w14:paraId="0C3CB606" w14:textId="77777777" w:rsidR="00C6630A" w:rsidRPr="00C6630A" w:rsidRDefault="00C6630A" w:rsidP="00C6630A">
            <w:pPr>
              <w:pStyle w:val="Compact"/>
            </w:pPr>
            <w:r w:rsidRPr="00C6630A">
              <w:t>   No</w:t>
            </w:r>
          </w:p>
        </w:tc>
        <w:tc>
          <w:tcPr>
            <w:tcW w:w="0" w:type="auto"/>
          </w:tcPr>
          <w:p w14:paraId="101FC991" w14:textId="77777777" w:rsidR="00C6630A" w:rsidRPr="00C6630A" w:rsidRDefault="00C6630A" w:rsidP="00C6630A">
            <w:pPr>
              <w:pStyle w:val="Compact"/>
            </w:pPr>
            <w:r w:rsidRPr="00C6630A">
              <w:t>   44869 [</w:t>
            </w:r>
            <w:r w:rsidRPr="00C6630A">
              <w:rPr>
                <w:i/>
              </w:rPr>
              <w:t>93</w:t>
            </w:r>
            <w:r w:rsidRPr="00C6630A">
              <w:t>]</w:t>
            </w:r>
          </w:p>
        </w:tc>
        <w:tc>
          <w:tcPr>
            <w:tcW w:w="0" w:type="auto"/>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C6630A">
        <w:tc>
          <w:tcPr>
            <w:tcW w:w="0" w:type="auto"/>
          </w:tcPr>
          <w:p w14:paraId="2940D22D" w14:textId="77777777" w:rsidR="00C6630A" w:rsidRPr="00C6630A" w:rsidRDefault="00C6630A" w:rsidP="00C6630A">
            <w:pPr>
              <w:pStyle w:val="Compact"/>
            </w:pPr>
            <w:r w:rsidRPr="00C6630A">
              <w:t>   Yes</w:t>
            </w:r>
          </w:p>
        </w:tc>
        <w:tc>
          <w:tcPr>
            <w:tcW w:w="0" w:type="auto"/>
          </w:tcPr>
          <w:p w14:paraId="36CBDC91" w14:textId="77777777" w:rsidR="00C6630A" w:rsidRPr="00C6630A" w:rsidRDefault="00C6630A" w:rsidP="00C6630A">
            <w:pPr>
              <w:pStyle w:val="Compact"/>
            </w:pPr>
            <w:r w:rsidRPr="00C6630A">
              <w:t>   3628 [</w:t>
            </w:r>
            <w:r w:rsidRPr="00C6630A">
              <w:rPr>
                <w:i/>
              </w:rPr>
              <w:t>7</w:t>
            </w:r>
            <w:r w:rsidRPr="00C6630A">
              <w:t>]</w:t>
            </w:r>
          </w:p>
        </w:tc>
        <w:tc>
          <w:tcPr>
            <w:tcW w:w="0" w:type="auto"/>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C6630A">
        <w:tc>
          <w:tcPr>
            <w:tcW w:w="0" w:type="auto"/>
          </w:tcPr>
          <w:p w14:paraId="08E20176" w14:textId="77777777" w:rsidR="00C6630A" w:rsidRPr="00C6630A" w:rsidRDefault="00C6630A" w:rsidP="00C6630A">
            <w:pPr>
              <w:pStyle w:val="Compact"/>
            </w:pPr>
            <w:r w:rsidRPr="00C6630A">
              <w:t>Pulmonary TB</w:t>
            </w:r>
          </w:p>
        </w:tc>
        <w:tc>
          <w:tcPr>
            <w:tcW w:w="0" w:type="auto"/>
          </w:tcPr>
          <w:p w14:paraId="615ED359" w14:textId="77777777" w:rsidR="00C6630A" w:rsidRPr="00C6630A" w:rsidRDefault="00C6630A" w:rsidP="00C6630A">
            <w:pPr>
              <w:pStyle w:val="Compact"/>
            </w:pPr>
            <w:r w:rsidRPr="00C6630A">
              <w:t>51432 (100)</w:t>
            </w:r>
          </w:p>
        </w:tc>
        <w:tc>
          <w:tcPr>
            <w:tcW w:w="0" w:type="auto"/>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C6630A">
        <w:tc>
          <w:tcPr>
            <w:tcW w:w="0" w:type="auto"/>
          </w:tcPr>
          <w:p w14:paraId="7F0F817D" w14:textId="77777777" w:rsidR="00C6630A" w:rsidRPr="00C6630A" w:rsidRDefault="00C6630A" w:rsidP="00C6630A">
            <w:pPr>
              <w:pStyle w:val="Compact"/>
            </w:pPr>
            <w:r w:rsidRPr="00C6630A">
              <w:lastRenderedPageBreak/>
              <w:t>   Extra-pulmonary (EP) only</w:t>
            </w:r>
          </w:p>
        </w:tc>
        <w:tc>
          <w:tcPr>
            <w:tcW w:w="0" w:type="auto"/>
          </w:tcPr>
          <w:p w14:paraId="10E7A128" w14:textId="77777777" w:rsidR="00C6630A" w:rsidRPr="00C6630A" w:rsidRDefault="00C6630A" w:rsidP="00C6630A">
            <w:pPr>
              <w:pStyle w:val="Compact"/>
            </w:pPr>
            <w:r w:rsidRPr="00C6630A">
              <w:t>   24280 [</w:t>
            </w:r>
            <w:r w:rsidRPr="00C6630A">
              <w:rPr>
                <w:i/>
              </w:rPr>
              <w:t>47</w:t>
            </w:r>
            <w:r w:rsidRPr="00C6630A">
              <w:t>]</w:t>
            </w:r>
          </w:p>
        </w:tc>
        <w:tc>
          <w:tcPr>
            <w:tcW w:w="0" w:type="auto"/>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C6630A">
        <w:tc>
          <w:tcPr>
            <w:tcW w:w="0" w:type="auto"/>
          </w:tcPr>
          <w:p w14:paraId="73B82D0D" w14:textId="77777777" w:rsidR="00C6630A" w:rsidRPr="00C6630A" w:rsidRDefault="00C6630A" w:rsidP="00C6630A">
            <w:pPr>
              <w:pStyle w:val="Compact"/>
            </w:pPr>
            <w:r w:rsidRPr="00C6630A">
              <w:t>   Pulmonary, with or without EP</w:t>
            </w:r>
          </w:p>
        </w:tc>
        <w:tc>
          <w:tcPr>
            <w:tcW w:w="0" w:type="auto"/>
          </w:tcPr>
          <w:p w14:paraId="7BA55417" w14:textId="77777777" w:rsidR="00C6630A" w:rsidRPr="00C6630A" w:rsidRDefault="00C6630A" w:rsidP="00C6630A">
            <w:pPr>
              <w:pStyle w:val="Compact"/>
            </w:pPr>
            <w:r w:rsidRPr="00C6630A">
              <w:t>   27152 [</w:t>
            </w:r>
            <w:r w:rsidRPr="00C6630A">
              <w:rPr>
                <w:i/>
              </w:rPr>
              <w:t>53</w:t>
            </w:r>
            <w:r w:rsidRPr="00C6630A">
              <w:t>]</w:t>
            </w:r>
          </w:p>
        </w:tc>
        <w:tc>
          <w:tcPr>
            <w:tcW w:w="0" w:type="auto"/>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C6630A">
        <w:tc>
          <w:tcPr>
            <w:tcW w:w="0" w:type="auto"/>
          </w:tcPr>
          <w:p w14:paraId="5812187E" w14:textId="77777777" w:rsidR="00C6630A" w:rsidRPr="00C6630A" w:rsidRDefault="00C6630A" w:rsidP="00C6630A">
            <w:pPr>
              <w:pStyle w:val="Compact"/>
            </w:pPr>
            <w:r w:rsidRPr="00C6630A">
              <w:t>Sputum smear status - positive</w:t>
            </w:r>
          </w:p>
        </w:tc>
        <w:tc>
          <w:tcPr>
            <w:tcW w:w="0" w:type="auto"/>
          </w:tcPr>
          <w:p w14:paraId="49428A77" w14:textId="77777777" w:rsidR="00C6630A" w:rsidRPr="00C6630A" w:rsidRDefault="00C6630A" w:rsidP="00C6630A">
            <w:pPr>
              <w:pStyle w:val="Compact"/>
            </w:pPr>
            <w:r w:rsidRPr="00C6630A">
              <w:t>19551 (38)</w:t>
            </w:r>
          </w:p>
        </w:tc>
        <w:tc>
          <w:tcPr>
            <w:tcW w:w="0" w:type="auto"/>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C6630A">
        <w:tc>
          <w:tcPr>
            <w:tcW w:w="0" w:type="auto"/>
          </w:tcPr>
          <w:p w14:paraId="2674B746" w14:textId="77777777" w:rsidR="00C6630A" w:rsidRPr="00C6630A" w:rsidRDefault="00C6630A" w:rsidP="00C6630A">
            <w:pPr>
              <w:pStyle w:val="Compact"/>
            </w:pPr>
            <w:r w:rsidRPr="00C6630A">
              <w:t>   Negative</w:t>
            </w:r>
          </w:p>
        </w:tc>
        <w:tc>
          <w:tcPr>
            <w:tcW w:w="0" w:type="auto"/>
          </w:tcPr>
          <w:p w14:paraId="66A7CE5F" w14:textId="77777777" w:rsidR="00C6630A" w:rsidRPr="00C6630A" w:rsidRDefault="00C6630A" w:rsidP="00C6630A">
            <w:pPr>
              <w:pStyle w:val="Compact"/>
            </w:pPr>
            <w:r w:rsidRPr="00C6630A">
              <w:t>   11060 [</w:t>
            </w:r>
            <w:r w:rsidRPr="00C6630A">
              <w:rPr>
                <w:i/>
              </w:rPr>
              <w:t>57</w:t>
            </w:r>
            <w:r w:rsidRPr="00C6630A">
              <w:t>]</w:t>
            </w:r>
          </w:p>
        </w:tc>
        <w:tc>
          <w:tcPr>
            <w:tcW w:w="0" w:type="auto"/>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C6630A">
        <w:tc>
          <w:tcPr>
            <w:tcW w:w="0" w:type="auto"/>
          </w:tcPr>
          <w:p w14:paraId="6044B3BF" w14:textId="77777777" w:rsidR="00C6630A" w:rsidRPr="00C6630A" w:rsidRDefault="00C6630A" w:rsidP="00C6630A">
            <w:pPr>
              <w:pStyle w:val="Compact"/>
            </w:pPr>
            <w:r w:rsidRPr="00C6630A">
              <w:t>   Positive</w:t>
            </w:r>
          </w:p>
        </w:tc>
        <w:tc>
          <w:tcPr>
            <w:tcW w:w="0" w:type="auto"/>
          </w:tcPr>
          <w:p w14:paraId="46B0991A" w14:textId="77777777" w:rsidR="00C6630A" w:rsidRPr="00C6630A" w:rsidRDefault="00C6630A" w:rsidP="00C6630A">
            <w:pPr>
              <w:pStyle w:val="Compact"/>
            </w:pPr>
            <w:r w:rsidRPr="00C6630A">
              <w:t>   8491 [</w:t>
            </w:r>
            <w:r w:rsidRPr="00C6630A">
              <w:rPr>
                <w:i/>
              </w:rPr>
              <w:t>43</w:t>
            </w:r>
            <w:r w:rsidRPr="00C6630A">
              <w:t>]</w:t>
            </w:r>
          </w:p>
        </w:tc>
        <w:tc>
          <w:tcPr>
            <w:tcW w:w="0" w:type="auto"/>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65" w:type="pct"/>
          </w:tcPr>
          <w:p w14:paraId="5F9711C9" w14:textId="77777777" w:rsidR="00C6630A" w:rsidRPr="00C6630A" w:rsidRDefault="00C6630A" w:rsidP="00C6630A">
            <w:pPr>
              <w:pStyle w:val="Compact"/>
              <w:rPr>
                <w:b w:val="0"/>
              </w:rPr>
            </w:pPr>
            <w:r w:rsidRPr="00C6630A">
              <w:rPr>
                <w:b w:val="0"/>
              </w:rPr>
              <w:t>Total</w:t>
            </w:r>
          </w:p>
        </w:tc>
        <w:tc>
          <w:tcPr>
            <w:tcW w:w="777"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C6630A">
        <w:tc>
          <w:tcPr>
            <w:tcW w:w="1683" w:type="pct"/>
          </w:tcPr>
          <w:p w14:paraId="462587B2" w14:textId="77777777" w:rsidR="00C6630A" w:rsidRPr="00C6630A" w:rsidRDefault="00C6630A" w:rsidP="00C6630A">
            <w:pPr>
              <w:pStyle w:val="Compact"/>
            </w:pPr>
            <w:r w:rsidRPr="00C6630A">
              <w:t>Total, all cases</w:t>
            </w:r>
          </w:p>
        </w:tc>
        <w:tc>
          <w:tcPr>
            <w:tcW w:w="865" w:type="pct"/>
          </w:tcPr>
          <w:p w14:paraId="28D396AD" w14:textId="77777777" w:rsidR="00C6630A" w:rsidRPr="00C6630A" w:rsidRDefault="00C6630A" w:rsidP="00C6630A">
            <w:pPr>
              <w:pStyle w:val="Compact"/>
            </w:pPr>
            <w:r w:rsidRPr="00C6630A">
              <w:t>51645</w:t>
            </w:r>
          </w:p>
        </w:tc>
        <w:tc>
          <w:tcPr>
            <w:tcW w:w="777"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C6630A">
        <w:tc>
          <w:tcPr>
            <w:tcW w:w="1683" w:type="pct"/>
          </w:tcPr>
          <w:p w14:paraId="32526DFA" w14:textId="77777777" w:rsidR="00C6630A" w:rsidRPr="00C6630A" w:rsidRDefault="00C6630A" w:rsidP="00C6630A">
            <w:pPr>
              <w:pStyle w:val="Compact"/>
            </w:pPr>
            <w:r w:rsidRPr="00C6630A">
              <w:t>Age</w:t>
            </w:r>
          </w:p>
        </w:tc>
        <w:tc>
          <w:tcPr>
            <w:tcW w:w="865" w:type="pct"/>
          </w:tcPr>
          <w:p w14:paraId="1F51D881" w14:textId="77777777" w:rsidR="00C6630A" w:rsidRPr="00C6630A" w:rsidRDefault="00C6630A" w:rsidP="00C6630A">
            <w:pPr>
              <w:pStyle w:val="Compact"/>
            </w:pPr>
            <w:r w:rsidRPr="00C6630A">
              <w:t>51645 (100)</w:t>
            </w:r>
          </w:p>
        </w:tc>
        <w:tc>
          <w:tcPr>
            <w:tcW w:w="777"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C6630A">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65" w:type="pct"/>
          </w:tcPr>
          <w:p w14:paraId="3FE954C4" w14:textId="77777777" w:rsidR="00C6630A" w:rsidRPr="00C6630A" w:rsidRDefault="00C6630A" w:rsidP="00C6630A">
            <w:pPr>
              <w:pStyle w:val="Compact"/>
            </w:pPr>
            <w:r w:rsidRPr="00C6630A">
              <w:t xml:space="preserve">   40 </w:t>
            </w:r>
            <w:r w:rsidRPr="00C6630A">
              <w:rPr>
                <w:b/>
              </w:rPr>
              <w:t>[19]</w:t>
            </w:r>
          </w:p>
        </w:tc>
        <w:tc>
          <w:tcPr>
            <w:tcW w:w="777"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C6630A">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65" w:type="pct"/>
          </w:tcPr>
          <w:p w14:paraId="728383D1" w14:textId="77777777" w:rsidR="00C6630A" w:rsidRPr="00C6630A" w:rsidRDefault="00C6630A" w:rsidP="00C6630A">
            <w:pPr>
              <w:pStyle w:val="Compact"/>
            </w:pPr>
            <w:r w:rsidRPr="00C6630A">
              <w:t xml:space="preserve">   36 </w:t>
            </w:r>
            <w:r w:rsidRPr="00C6630A">
              <w:rPr>
                <w:b/>
              </w:rPr>
              <w:t>[27, 52]</w:t>
            </w:r>
          </w:p>
        </w:tc>
        <w:tc>
          <w:tcPr>
            <w:tcW w:w="777"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C6630A">
        <w:tc>
          <w:tcPr>
            <w:tcW w:w="1683" w:type="pct"/>
          </w:tcPr>
          <w:p w14:paraId="1B7B10F8" w14:textId="77777777" w:rsidR="00C6630A" w:rsidRPr="00C6630A" w:rsidRDefault="00C6630A" w:rsidP="00C6630A">
            <w:pPr>
              <w:pStyle w:val="Compact"/>
            </w:pPr>
            <w:r w:rsidRPr="00C6630A">
              <w:t>Sex</w:t>
            </w:r>
          </w:p>
        </w:tc>
        <w:tc>
          <w:tcPr>
            <w:tcW w:w="865" w:type="pct"/>
          </w:tcPr>
          <w:p w14:paraId="5B46A7B9" w14:textId="77777777" w:rsidR="00C6630A" w:rsidRPr="00C6630A" w:rsidRDefault="00C6630A" w:rsidP="00C6630A">
            <w:pPr>
              <w:pStyle w:val="Compact"/>
            </w:pPr>
            <w:r w:rsidRPr="00C6630A">
              <w:t>51535 (100)</w:t>
            </w:r>
          </w:p>
        </w:tc>
        <w:tc>
          <w:tcPr>
            <w:tcW w:w="777"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C6630A">
        <w:tc>
          <w:tcPr>
            <w:tcW w:w="1683" w:type="pct"/>
          </w:tcPr>
          <w:p w14:paraId="415B3A35" w14:textId="77777777" w:rsidR="00C6630A" w:rsidRPr="00C6630A" w:rsidRDefault="00C6630A" w:rsidP="00C6630A">
            <w:pPr>
              <w:pStyle w:val="Compact"/>
            </w:pPr>
            <w:r w:rsidRPr="00C6630A">
              <w:t>   Female</w:t>
            </w:r>
          </w:p>
        </w:tc>
        <w:tc>
          <w:tcPr>
            <w:tcW w:w="865"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777"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C6630A">
        <w:tc>
          <w:tcPr>
            <w:tcW w:w="1683" w:type="pct"/>
          </w:tcPr>
          <w:p w14:paraId="19221C98" w14:textId="77777777" w:rsidR="00C6630A" w:rsidRPr="00C6630A" w:rsidRDefault="00C6630A" w:rsidP="00C6630A">
            <w:pPr>
              <w:pStyle w:val="Compact"/>
            </w:pPr>
            <w:r w:rsidRPr="00C6630A">
              <w:t>   Male</w:t>
            </w:r>
          </w:p>
        </w:tc>
        <w:tc>
          <w:tcPr>
            <w:tcW w:w="865"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777"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C6630A">
        <w:tc>
          <w:tcPr>
            <w:tcW w:w="1683" w:type="pct"/>
          </w:tcPr>
          <w:p w14:paraId="04050219" w14:textId="77777777" w:rsidR="00C6630A" w:rsidRPr="00C6630A" w:rsidRDefault="00C6630A" w:rsidP="00C6630A">
            <w:pPr>
              <w:pStyle w:val="Compact"/>
            </w:pPr>
            <w:r w:rsidRPr="00C6630A">
              <w:t>IMD rank (with 1 as most deprived and 5 as least deprived)</w:t>
            </w:r>
          </w:p>
        </w:tc>
        <w:tc>
          <w:tcPr>
            <w:tcW w:w="865" w:type="pct"/>
          </w:tcPr>
          <w:p w14:paraId="4F2E1BB3" w14:textId="77777777" w:rsidR="00C6630A" w:rsidRPr="00C6630A" w:rsidRDefault="00C6630A" w:rsidP="00C6630A">
            <w:pPr>
              <w:pStyle w:val="Compact"/>
            </w:pPr>
            <w:r w:rsidRPr="00C6630A">
              <w:t>43525 (84)</w:t>
            </w:r>
          </w:p>
        </w:tc>
        <w:tc>
          <w:tcPr>
            <w:tcW w:w="777"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C6630A">
        <w:tc>
          <w:tcPr>
            <w:tcW w:w="1683" w:type="pct"/>
          </w:tcPr>
          <w:p w14:paraId="0A256B98" w14:textId="77777777" w:rsidR="00C6630A" w:rsidRPr="00C6630A" w:rsidRDefault="00C6630A" w:rsidP="00C6630A">
            <w:pPr>
              <w:pStyle w:val="Compact"/>
            </w:pPr>
            <w:r w:rsidRPr="00C6630A">
              <w:t>   1</w:t>
            </w:r>
          </w:p>
        </w:tc>
        <w:tc>
          <w:tcPr>
            <w:tcW w:w="865"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777"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C6630A">
        <w:tc>
          <w:tcPr>
            <w:tcW w:w="1683" w:type="pct"/>
          </w:tcPr>
          <w:p w14:paraId="4887B918" w14:textId="77777777" w:rsidR="00C6630A" w:rsidRPr="00C6630A" w:rsidRDefault="00C6630A" w:rsidP="00C6630A">
            <w:pPr>
              <w:pStyle w:val="Compact"/>
            </w:pPr>
            <w:r w:rsidRPr="00C6630A">
              <w:t>   2</w:t>
            </w:r>
          </w:p>
        </w:tc>
        <w:tc>
          <w:tcPr>
            <w:tcW w:w="865"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777"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C6630A">
        <w:tc>
          <w:tcPr>
            <w:tcW w:w="1683" w:type="pct"/>
          </w:tcPr>
          <w:p w14:paraId="4AFF8D59" w14:textId="77777777" w:rsidR="00C6630A" w:rsidRPr="00C6630A" w:rsidRDefault="00C6630A" w:rsidP="00C6630A">
            <w:pPr>
              <w:pStyle w:val="Compact"/>
            </w:pPr>
            <w:r w:rsidRPr="00C6630A">
              <w:t>   3</w:t>
            </w:r>
          </w:p>
        </w:tc>
        <w:tc>
          <w:tcPr>
            <w:tcW w:w="865"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777"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C6630A">
        <w:tc>
          <w:tcPr>
            <w:tcW w:w="1683" w:type="pct"/>
          </w:tcPr>
          <w:p w14:paraId="72BC90F3" w14:textId="77777777" w:rsidR="00C6630A" w:rsidRPr="00C6630A" w:rsidRDefault="00C6630A" w:rsidP="00C6630A">
            <w:pPr>
              <w:pStyle w:val="Compact"/>
            </w:pPr>
            <w:r w:rsidRPr="00C6630A">
              <w:t>   4</w:t>
            </w:r>
          </w:p>
        </w:tc>
        <w:tc>
          <w:tcPr>
            <w:tcW w:w="865"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777"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C6630A">
        <w:tc>
          <w:tcPr>
            <w:tcW w:w="1683" w:type="pct"/>
          </w:tcPr>
          <w:p w14:paraId="0721E80F" w14:textId="77777777" w:rsidR="00C6630A" w:rsidRPr="00C6630A" w:rsidRDefault="00C6630A" w:rsidP="00C6630A">
            <w:pPr>
              <w:pStyle w:val="Compact"/>
            </w:pPr>
            <w:r w:rsidRPr="00C6630A">
              <w:t>   5</w:t>
            </w:r>
          </w:p>
        </w:tc>
        <w:tc>
          <w:tcPr>
            <w:tcW w:w="865"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777"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C6630A">
        <w:tc>
          <w:tcPr>
            <w:tcW w:w="1683" w:type="pct"/>
          </w:tcPr>
          <w:p w14:paraId="76AE9143" w14:textId="77777777" w:rsidR="00C6630A" w:rsidRPr="00C6630A" w:rsidRDefault="00C6630A" w:rsidP="00C6630A">
            <w:pPr>
              <w:pStyle w:val="Compact"/>
            </w:pPr>
            <w:r w:rsidRPr="00C6630A">
              <w:lastRenderedPageBreak/>
              <w:t>UK born</w:t>
            </w:r>
          </w:p>
        </w:tc>
        <w:tc>
          <w:tcPr>
            <w:tcW w:w="865" w:type="pct"/>
          </w:tcPr>
          <w:p w14:paraId="22079CF2" w14:textId="77777777" w:rsidR="00C6630A" w:rsidRPr="00C6630A" w:rsidRDefault="00C6630A" w:rsidP="00C6630A">
            <w:pPr>
              <w:pStyle w:val="Compact"/>
            </w:pPr>
            <w:r w:rsidRPr="00C6630A">
              <w:t>49820 (96)</w:t>
            </w:r>
          </w:p>
        </w:tc>
        <w:tc>
          <w:tcPr>
            <w:tcW w:w="777"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C6630A">
        <w:tc>
          <w:tcPr>
            <w:tcW w:w="1683" w:type="pct"/>
          </w:tcPr>
          <w:p w14:paraId="2EF90CC6" w14:textId="77777777" w:rsidR="00C6630A" w:rsidRPr="00C6630A" w:rsidRDefault="00C6630A" w:rsidP="00C6630A">
            <w:pPr>
              <w:pStyle w:val="Compact"/>
            </w:pPr>
            <w:r w:rsidRPr="00C6630A">
              <w:t>   Non-UK Born</w:t>
            </w:r>
          </w:p>
        </w:tc>
        <w:tc>
          <w:tcPr>
            <w:tcW w:w="865"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777"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C6630A">
        <w:tc>
          <w:tcPr>
            <w:tcW w:w="1683" w:type="pct"/>
          </w:tcPr>
          <w:p w14:paraId="747A8E9F" w14:textId="77777777" w:rsidR="00C6630A" w:rsidRPr="00C6630A" w:rsidRDefault="00C6630A" w:rsidP="00C6630A">
            <w:pPr>
              <w:pStyle w:val="Compact"/>
            </w:pPr>
            <w:r w:rsidRPr="00C6630A">
              <w:t>   UK Born</w:t>
            </w:r>
          </w:p>
        </w:tc>
        <w:tc>
          <w:tcPr>
            <w:tcW w:w="865"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777"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C6630A">
        <w:tc>
          <w:tcPr>
            <w:tcW w:w="1683" w:type="pct"/>
          </w:tcPr>
          <w:p w14:paraId="1E116A7B" w14:textId="77777777" w:rsidR="00C6630A" w:rsidRPr="00C6630A" w:rsidRDefault="00C6630A" w:rsidP="00C6630A">
            <w:pPr>
              <w:pStyle w:val="Compact"/>
            </w:pPr>
            <w:r w:rsidRPr="00C6630A">
              <w:t>Ethnic group</w:t>
            </w:r>
          </w:p>
        </w:tc>
        <w:tc>
          <w:tcPr>
            <w:tcW w:w="865" w:type="pct"/>
          </w:tcPr>
          <w:p w14:paraId="1D2EC342" w14:textId="77777777" w:rsidR="00C6630A" w:rsidRPr="00C6630A" w:rsidRDefault="00C6630A" w:rsidP="00C6630A">
            <w:pPr>
              <w:pStyle w:val="Compact"/>
            </w:pPr>
            <w:r w:rsidRPr="00C6630A">
              <w:t>50416 (98)</w:t>
            </w:r>
          </w:p>
        </w:tc>
        <w:tc>
          <w:tcPr>
            <w:tcW w:w="777"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C6630A">
        <w:tc>
          <w:tcPr>
            <w:tcW w:w="1683" w:type="pct"/>
          </w:tcPr>
          <w:p w14:paraId="7CBC8148" w14:textId="77777777" w:rsidR="00C6630A" w:rsidRPr="00C6630A" w:rsidRDefault="00C6630A" w:rsidP="00C6630A">
            <w:pPr>
              <w:pStyle w:val="Compact"/>
            </w:pPr>
            <w:r w:rsidRPr="00C6630A">
              <w:t>   White</w:t>
            </w:r>
          </w:p>
        </w:tc>
        <w:tc>
          <w:tcPr>
            <w:tcW w:w="865"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777"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C6630A">
        <w:tc>
          <w:tcPr>
            <w:tcW w:w="1683" w:type="pct"/>
          </w:tcPr>
          <w:p w14:paraId="4C40C9FD" w14:textId="77777777" w:rsidR="00C6630A" w:rsidRPr="00C6630A" w:rsidRDefault="00C6630A" w:rsidP="00C6630A">
            <w:pPr>
              <w:pStyle w:val="Compact"/>
            </w:pPr>
            <w:r w:rsidRPr="00C6630A">
              <w:t>   Black-Caribbean</w:t>
            </w:r>
          </w:p>
        </w:tc>
        <w:tc>
          <w:tcPr>
            <w:tcW w:w="865"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777"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C6630A">
        <w:tc>
          <w:tcPr>
            <w:tcW w:w="1683" w:type="pct"/>
          </w:tcPr>
          <w:p w14:paraId="29D82118" w14:textId="77777777" w:rsidR="00C6630A" w:rsidRPr="00C6630A" w:rsidRDefault="00C6630A" w:rsidP="00C6630A">
            <w:pPr>
              <w:pStyle w:val="Compact"/>
            </w:pPr>
            <w:r w:rsidRPr="00C6630A">
              <w:t>   Black-African</w:t>
            </w:r>
          </w:p>
        </w:tc>
        <w:tc>
          <w:tcPr>
            <w:tcW w:w="865"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777"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C6630A">
        <w:tc>
          <w:tcPr>
            <w:tcW w:w="1683" w:type="pct"/>
          </w:tcPr>
          <w:p w14:paraId="0274BE99" w14:textId="77777777" w:rsidR="00C6630A" w:rsidRPr="00C6630A" w:rsidRDefault="00C6630A" w:rsidP="00C6630A">
            <w:pPr>
              <w:pStyle w:val="Compact"/>
            </w:pPr>
            <w:r w:rsidRPr="00C6630A">
              <w:t>   Black-Other</w:t>
            </w:r>
          </w:p>
        </w:tc>
        <w:tc>
          <w:tcPr>
            <w:tcW w:w="865"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777"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C6630A">
        <w:tc>
          <w:tcPr>
            <w:tcW w:w="1683" w:type="pct"/>
          </w:tcPr>
          <w:p w14:paraId="50C8F655" w14:textId="77777777" w:rsidR="00C6630A" w:rsidRPr="00C6630A" w:rsidRDefault="00C6630A" w:rsidP="00C6630A">
            <w:pPr>
              <w:pStyle w:val="Compact"/>
            </w:pPr>
            <w:r w:rsidRPr="00C6630A">
              <w:t>   Indian</w:t>
            </w:r>
          </w:p>
        </w:tc>
        <w:tc>
          <w:tcPr>
            <w:tcW w:w="865"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777"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C6630A">
        <w:tc>
          <w:tcPr>
            <w:tcW w:w="1683" w:type="pct"/>
          </w:tcPr>
          <w:p w14:paraId="594351BC" w14:textId="77777777" w:rsidR="00C6630A" w:rsidRPr="00C6630A" w:rsidRDefault="00C6630A" w:rsidP="00C6630A">
            <w:pPr>
              <w:pStyle w:val="Compact"/>
            </w:pPr>
            <w:r w:rsidRPr="00C6630A">
              <w:t>   Pakistani</w:t>
            </w:r>
          </w:p>
        </w:tc>
        <w:tc>
          <w:tcPr>
            <w:tcW w:w="865"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777"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C6630A">
        <w:tc>
          <w:tcPr>
            <w:tcW w:w="1683" w:type="pct"/>
          </w:tcPr>
          <w:p w14:paraId="1730690F" w14:textId="77777777" w:rsidR="00C6630A" w:rsidRPr="00C6630A" w:rsidRDefault="00C6630A" w:rsidP="00C6630A">
            <w:pPr>
              <w:pStyle w:val="Compact"/>
            </w:pPr>
            <w:r w:rsidRPr="00C6630A">
              <w:t>   Bangladeshi</w:t>
            </w:r>
          </w:p>
        </w:tc>
        <w:tc>
          <w:tcPr>
            <w:tcW w:w="865"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777"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C6630A">
        <w:tc>
          <w:tcPr>
            <w:tcW w:w="1683" w:type="pct"/>
          </w:tcPr>
          <w:p w14:paraId="419E60BF" w14:textId="77777777" w:rsidR="00C6630A" w:rsidRPr="00C6630A" w:rsidRDefault="00C6630A" w:rsidP="00C6630A">
            <w:pPr>
              <w:pStyle w:val="Compact"/>
            </w:pPr>
            <w:r w:rsidRPr="00C6630A">
              <w:t>   Chinese</w:t>
            </w:r>
          </w:p>
        </w:tc>
        <w:tc>
          <w:tcPr>
            <w:tcW w:w="865"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777"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C6630A">
        <w:tc>
          <w:tcPr>
            <w:tcW w:w="1683" w:type="pct"/>
          </w:tcPr>
          <w:p w14:paraId="14878073" w14:textId="77777777" w:rsidR="00C6630A" w:rsidRPr="00C6630A" w:rsidRDefault="00C6630A" w:rsidP="00C6630A">
            <w:pPr>
              <w:pStyle w:val="Compact"/>
            </w:pPr>
            <w:r w:rsidRPr="00C6630A">
              <w:t>   Mixed / Other</w:t>
            </w:r>
          </w:p>
        </w:tc>
        <w:tc>
          <w:tcPr>
            <w:tcW w:w="865"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777"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C6630A">
        <w:tc>
          <w:tcPr>
            <w:tcW w:w="1683" w:type="pct"/>
          </w:tcPr>
          <w:p w14:paraId="6A755E19" w14:textId="77777777" w:rsidR="00C6630A" w:rsidRPr="00C6630A" w:rsidRDefault="00C6630A" w:rsidP="00C6630A">
            <w:pPr>
              <w:pStyle w:val="Compact"/>
            </w:pPr>
            <w:r w:rsidRPr="00C6630A">
              <w:t>Calendar year</w:t>
            </w:r>
          </w:p>
        </w:tc>
        <w:tc>
          <w:tcPr>
            <w:tcW w:w="865" w:type="pct"/>
          </w:tcPr>
          <w:p w14:paraId="33A7DA0C" w14:textId="77777777" w:rsidR="00C6630A" w:rsidRPr="00C6630A" w:rsidRDefault="00C6630A" w:rsidP="00C6630A">
            <w:pPr>
              <w:pStyle w:val="Compact"/>
            </w:pPr>
            <w:r w:rsidRPr="00C6630A">
              <w:t>51645 (100)</w:t>
            </w:r>
          </w:p>
        </w:tc>
        <w:tc>
          <w:tcPr>
            <w:tcW w:w="777"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8"/>
          <w:footerReference w:type="even" r:id="rId9"/>
          <w:footerReference w:type="default" r:id="rId10"/>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r w:rsidR="00324E53">
        <w:rPr>
          <w:b/>
        </w:rPr>
        <w:t>3</w:t>
      </w:r>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 w:name="pagebreak-3"/>
      <w:bookmarkEnd w:id="6"/>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6D34BE51"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73B02F5F"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proofErr w:type="gramStart"/>
      <w:r w:rsidRPr="00BE5DB2">
        <w:t>repeated</w:t>
      </w:r>
      <w:proofErr w:type="gramEnd"/>
      <w:r w:rsidRPr="00BE5DB2">
        <w:t xml:space="preserve"> with a larger sample size particular attention should be given to the functional form of any </w:t>
      </w:r>
      <w:r w:rsidRPr="00BE5DB2">
        <w:lastRenderedPageBreak/>
        <w:t>decay in protection from negative TB outcomes. Additionally, a larger sample size would allow investigation of the associations identified between TB outcomes and BCG vaccination stratified by pulmonary, extrapulmonary, and disseminated TB disease</w:t>
      </w:r>
      <w:r w:rsidRPr="00BE5DB2">
        <w:t>.</w:t>
      </w:r>
      <w:r>
        <w:t xml:space="preserve"> </w:t>
      </w:r>
      <w:proofErr w:type="gramStart"/>
      <w:r w:rsidRPr="00BE5DB2">
        <w:t>The</w:t>
      </w:r>
      <w:proofErr w:type="gramEnd"/>
      <w:r w:rsidRPr="00BE5DB2">
        <w:t xml:space="preserv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proofErr w:type="spellStart"/>
      <w:r>
        <w:rPr>
          <w:b/>
        </w:rPr>
        <w:t>Acknowledgements</w:t>
      </w:r>
      <w:proofErr w:type="spellEnd"/>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1">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lastRenderedPageBreak/>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11" w:name="ref-Zwerling2011a"/>
      <w:bookmarkEnd w:id="9"/>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2">
        <w:r>
          <w:rPr>
            <w:rStyle w:val="Hyperlink"/>
          </w:rPr>
          <w:t>10.1371/journal.pmed.1001012</w:t>
        </w:r>
      </w:hyperlink>
      <w:r>
        <w:t>.</w:t>
      </w:r>
    </w:p>
    <w:p w14:paraId="3AE362F6" w14:textId="77777777" w:rsidR="008A7EC2" w:rsidRDefault="008A7EC2" w:rsidP="008A7EC2">
      <w:pPr>
        <w:pStyle w:val="BodyText"/>
      </w:pPr>
      <w:bookmarkStart w:id="12" w:name="ref-Mangtani2014a"/>
      <w:bookmarkEnd w:id="1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Clinical Infectious Diseases </w:t>
      </w:r>
      <w:proofErr w:type="gramStart"/>
      <w:r>
        <w:t>2014;58:470</w:t>
      </w:r>
      <w:proofErr w:type="gramEnd"/>
      <w:r>
        <w:t>–80. doi:</w:t>
      </w:r>
      <w:hyperlink r:id="rId13">
        <w:r>
          <w:rPr>
            <w:rStyle w:val="Hyperlink"/>
          </w:rPr>
          <w:t>10.1093/</w:t>
        </w:r>
        <w:proofErr w:type="spellStart"/>
        <w:r>
          <w:rPr>
            <w:rStyle w:val="Hyperlink"/>
          </w:rPr>
          <w:t>cid</w:t>
        </w:r>
        <w:proofErr w:type="spellEnd"/>
        <w:r>
          <w:rPr>
            <w:rStyle w:val="Hyperlink"/>
          </w:rPr>
          <w:t>/cit790</w:t>
        </w:r>
      </w:hyperlink>
      <w:r>
        <w:t>.</w:t>
      </w:r>
    </w:p>
    <w:p w14:paraId="40584A63" w14:textId="77777777" w:rsidR="008A7EC2" w:rsidRDefault="008A7EC2" w:rsidP="008A7EC2">
      <w:pPr>
        <w:pStyle w:val="BodyText"/>
      </w:pPr>
      <w:bookmarkStart w:id="13" w:name="ref-Barreto2014a"/>
      <w:bookmarkEnd w:id="12"/>
      <w:r>
        <w:t xml:space="preserve">[4] Barreto ML, Pilger D, Pereira SM, </w:t>
      </w:r>
      <w:proofErr w:type="spellStart"/>
      <w:r>
        <w:t>Genser</w:t>
      </w:r>
      <w:proofErr w:type="spellEnd"/>
      <w:r>
        <w:t xml:space="preserve"> B, Cruz AA, Cunha SS, et al. Causes of variation in BCG vaccine efficacy: Examining evidence from the BCG REVAC cluster randomized trial to explore the masking and the blocking hypotheses. Vaccine </w:t>
      </w:r>
      <w:proofErr w:type="gramStart"/>
      <w:r>
        <w:t>2014;32:3759</w:t>
      </w:r>
      <w:proofErr w:type="gramEnd"/>
      <w:r>
        <w:t>–64. doi:</w:t>
      </w:r>
      <w:hyperlink r:id="rId14">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15" w:name="ref-Colditz1994"/>
      <w:bookmarkEnd w:id="1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5">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6">
        <w:r>
          <w:rPr>
            <w:rStyle w:val="Hyperlink"/>
          </w:rPr>
          <w:t>10.1371/journal.pmed.1001012</w:t>
        </w:r>
      </w:hyperlink>
      <w:r>
        <w:t>.</w:t>
      </w:r>
    </w:p>
    <w:p w14:paraId="0F0E5F78" w14:textId="77777777" w:rsidR="008A7EC2" w:rsidRDefault="008A7EC2" w:rsidP="008A7EC2">
      <w:pPr>
        <w:pStyle w:val="BodyText"/>
      </w:pPr>
      <w:bookmarkStart w:id="17" w:name="ref-WHOBCG2018"/>
      <w:bookmarkEnd w:id="1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7">
        <w:r>
          <w:rPr>
            <w:rStyle w:val="Hyperlink"/>
          </w:rPr>
          <w:t>10.1016/j.vaccine.2018.03.009</w:t>
        </w:r>
      </w:hyperlink>
      <w:r>
        <w:t>.</w:t>
      </w:r>
    </w:p>
    <w:p w14:paraId="35712675" w14:textId="77777777" w:rsidR="008A7EC2" w:rsidRDefault="008A7EC2" w:rsidP="008A7EC2">
      <w:pPr>
        <w:pStyle w:val="BodyText"/>
      </w:pPr>
      <w:bookmarkStart w:id="18" w:name="ref-Fine2005a"/>
      <w:bookmarkEnd w:id="17"/>
      <w:r>
        <w:t xml:space="preserve">[9] Fine P. Stopping routine vaccination for tuberculosis in schools. BMJ (Clinical Research Ed) </w:t>
      </w:r>
      <w:proofErr w:type="gramStart"/>
      <w:r>
        <w:t>2005;331:647</w:t>
      </w:r>
      <w:proofErr w:type="gramEnd"/>
      <w:r>
        <w:t>–8. doi:</w:t>
      </w:r>
      <w:hyperlink r:id="rId18">
        <w:r>
          <w:rPr>
            <w:rStyle w:val="Hyperlink"/>
          </w:rPr>
          <w:t>10.1136/bmj.331.7518.647</w:t>
        </w:r>
      </w:hyperlink>
      <w:r>
        <w:t>.</w:t>
      </w:r>
    </w:p>
    <w:p w14:paraId="50DD2241" w14:textId="77777777" w:rsidR="008A7EC2" w:rsidRDefault="008A7EC2" w:rsidP="008A7EC2">
      <w:pPr>
        <w:pStyle w:val="BodyText"/>
      </w:pPr>
      <w:bookmarkStart w:id="19" w:name="ref-Teo2006"/>
      <w:bookmarkEnd w:id="18"/>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19">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0">
        <w:r>
          <w:rPr>
            <w:rStyle w:val="Hyperlink"/>
          </w:rPr>
          <w:t>10.1073/pnas.1202870109</w:t>
        </w:r>
      </w:hyperlink>
      <w:r>
        <w:t>.</w:t>
      </w:r>
    </w:p>
    <w:p w14:paraId="6E22B685" w14:textId="77777777" w:rsidR="008A7EC2" w:rsidRDefault="008A7EC2" w:rsidP="008A7EC2">
      <w:pPr>
        <w:pStyle w:val="BodyText"/>
      </w:pPr>
      <w:bookmarkStart w:id="21" w:name="ref-Jeremiah2010"/>
      <w:bookmarkEnd w:id="2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1">
        <w:r>
          <w:rPr>
            <w:rStyle w:val="Hyperlink"/>
          </w:rPr>
          <w:t>10.1136/thx.2010.134767</w:t>
        </w:r>
      </w:hyperlink>
      <w:r>
        <w:t>.</w:t>
      </w:r>
    </w:p>
    <w:p w14:paraId="44C10733" w14:textId="77777777" w:rsidR="008A7EC2" w:rsidRDefault="008A7EC2" w:rsidP="008A7EC2">
      <w:pPr>
        <w:pStyle w:val="BodyText"/>
      </w:pPr>
      <w:bookmarkStart w:id="22" w:name="ref-Garly2003"/>
      <w:bookmarkEnd w:id="2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2">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23" w:name="ref-Higgins"/>
      <w:bookmarkEnd w:id="2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3">
        <w:r>
          <w:rPr>
            <w:rStyle w:val="Hyperlink"/>
          </w:rPr>
          <w:t>10.1136/bmj.i5170</w:t>
        </w:r>
      </w:hyperlink>
      <w:r>
        <w:t>.</w:t>
      </w:r>
    </w:p>
    <w:p w14:paraId="32593410" w14:textId="77777777" w:rsidR="008A7EC2" w:rsidRDefault="008A7EC2" w:rsidP="008A7EC2">
      <w:pPr>
        <w:pStyle w:val="BodyText"/>
      </w:pPr>
      <w:bookmarkStart w:id="24" w:name="ref-Abubakar2013"/>
      <w:bookmarkEnd w:id="23"/>
      <w:r>
        <w:t xml:space="preserve">[15] Abubakar I, </w:t>
      </w:r>
      <w:proofErr w:type="spellStart"/>
      <w:r>
        <w:t>Pimpin</w:t>
      </w:r>
      <w:proofErr w:type="spellEnd"/>
      <w:r>
        <w:t xml:space="preserve"> L, </w:t>
      </w:r>
      <w:proofErr w:type="spellStart"/>
      <w:r>
        <w:t>Ariti</w:t>
      </w:r>
      <w:proofErr w:type="spellEnd"/>
      <w:r>
        <w:t xml:space="preserve"> C, Beynon R, </w:t>
      </w:r>
      <w:proofErr w:type="spellStart"/>
      <w:r>
        <w:t>Mangtani</w:t>
      </w:r>
      <w:proofErr w:type="spellEnd"/>
      <w:r>
        <w:t xml:space="preserve"> P, Sterne J a C, et al. 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4">
        <w:r>
          <w:rPr>
            <w:rStyle w:val="Hyperlink"/>
          </w:rPr>
          <w:t>10.3310/hta17370</w:t>
        </w:r>
      </w:hyperlink>
      <w:r>
        <w:t>.</w:t>
      </w:r>
    </w:p>
    <w:p w14:paraId="232F23CE" w14:textId="77777777" w:rsidR="008A7EC2" w:rsidRDefault="008A7EC2" w:rsidP="008A7EC2">
      <w:pPr>
        <w:pStyle w:val="BodyText"/>
      </w:pPr>
      <w:bookmarkStart w:id="25" w:name="ref-Rieckmann2016"/>
      <w:bookmarkEnd w:id="2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5">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6">
        <w:r>
          <w:rPr>
            <w:rStyle w:val="Hyperlink"/>
          </w:rPr>
          <w:t>10.1136/adc.84.2.109</w:t>
        </w:r>
      </w:hyperlink>
      <w:r>
        <w:t>.</w:t>
      </w:r>
    </w:p>
    <w:p w14:paraId="17310645" w14:textId="77777777" w:rsidR="008A7EC2" w:rsidRDefault="008A7EC2" w:rsidP="008A7EC2">
      <w:pPr>
        <w:pStyle w:val="BodyText"/>
      </w:pPr>
      <w:bookmarkStart w:id="28" w:name="ref-Roth2006a"/>
      <w:bookmarkEnd w:id="2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7">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29" w:name="ref-Aaby2014"/>
      <w:bookmarkEnd w:id="28"/>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28">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30" w:name="ref-Teale1993"/>
      <w:bookmarkEnd w:id="2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29">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0">
        <w:r>
          <w:rPr>
            <w:rStyle w:val="Hyperlink"/>
          </w:rPr>
          <w:t>10.1136/bmj.310.6985.967</w:t>
        </w:r>
      </w:hyperlink>
      <w:r>
        <w:t>.</w:t>
      </w:r>
    </w:p>
    <w:p w14:paraId="30CF92C9" w14:textId="77777777" w:rsidR="008A7EC2" w:rsidRDefault="008A7EC2" w:rsidP="008A7EC2">
      <w:pPr>
        <w:pStyle w:val="BodyText"/>
      </w:pPr>
      <w:bookmarkStart w:id="33" w:name="ref-Abubakar2008"/>
      <w:bookmarkEnd w:id="3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1">
        <w:r>
          <w:rPr>
            <w:rStyle w:val="Hyperlink"/>
          </w:rPr>
          <w:t>10.1136/adc.2008.139543</w:t>
        </w:r>
      </w:hyperlink>
      <w:r>
        <w:t>.</w:t>
      </w:r>
    </w:p>
    <w:p w14:paraId="263F040F" w14:textId="77777777" w:rsidR="008A7EC2" w:rsidRDefault="008A7EC2" w:rsidP="008A7EC2">
      <w:pPr>
        <w:pStyle w:val="BodyText"/>
      </w:pPr>
      <w:bookmarkStart w:id="34" w:name="ref-French2007"/>
      <w:bookmarkEnd w:id="3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35" w:name="ref-Djuretic2002"/>
      <w:bookmarkEnd w:id="3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36" w:name="ref-VanBuuren2011"/>
      <w:bookmarkEnd w:id="35"/>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2">
        <w:r>
          <w:rPr>
            <w:rStyle w:val="Hyperlink"/>
          </w:rPr>
          <w:t>10.1177/0962280206074463</w:t>
        </w:r>
      </w:hyperlink>
      <w:r>
        <w:t>.</w:t>
      </w:r>
    </w:p>
    <w:p w14:paraId="2FBD2D25" w14:textId="77777777" w:rsidR="008A7EC2" w:rsidRDefault="008A7EC2" w:rsidP="008A7EC2">
      <w:pPr>
        <w:pStyle w:val="BodyText"/>
      </w:pPr>
      <w:bookmarkStart w:id="37" w:name="ref-Barnard1999"/>
      <w:bookmarkEnd w:id="3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3">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38" w:name="ref-Roy2014b"/>
      <w:bookmarkEnd w:id="37"/>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4">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39" w:name="ref-Kandasamy2016"/>
      <w:bookmarkEnd w:id="3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5">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40" w:name="ref-Pollard2017"/>
      <w:bookmarkEnd w:id="3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6">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F99C0" w14:textId="77777777" w:rsidR="00B23B93" w:rsidRDefault="00B23B93">
      <w:pPr>
        <w:spacing w:after="0"/>
      </w:pPr>
      <w:r>
        <w:separator/>
      </w:r>
    </w:p>
  </w:endnote>
  <w:endnote w:type="continuationSeparator" w:id="0">
    <w:p w14:paraId="762C9F01" w14:textId="77777777" w:rsidR="00B23B93" w:rsidRDefault="00B23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EA631" w14:textId="77777777" w:rsidR="00B23B93" w:rsidRDefault="00B23B93">
      <w:r>
        <w:separator/>
      </w:r>
    </w:p>
  </w:footnote>
  <w:footnote w:type="continuationSeparator" w:id="0">
    <w:p w14:paraId="30B646E7" w14:textId="77777777" w:rsidR="00B23B93" w:rsidRDefault="00B23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A39A9"/>
    <w:rsid w:val="000B6CC5"/>
    <w:rsid w:val="000E310F"/>
    <w:rsid w:val="0016100C"/>
    <w:rsid w:val="00177474"/>
    <w:rsid w:val="00181A99"/>
    <w:rsid w:val="001A3165"/>
    <w:rsid w:val="001D5EBF"/>
    <w:rsid w:val="00254673"/>
    <w:rsid w:val="00292F71"/>
    <w:rsid w:val="002F79F0"/>
    <w:rsid w:val="00320F01"/>
    <w:rsid w:val="00324E53"/>
    <w:rsid w:val="003A2EBF"/>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1463"/>
    <w:rsid w:val="009573DD"/>
    <w:rsid w:val="00960DF0"/>
    <w:rsid w:val="009622EB"/>
    <w:rsid w:val="00986D6D"/>
    <w:rsid w:val="009C2F82"/>
    <w:rsid w:val="009C5530"/>
    <w:rsid w:val="009D2802"/>
    <w:rsid w:val="00A052AE"/>
    <w:rsid w:val="00A1412B"/>
    <w:rsid w:val="00A31753"/>
    <w:rsid w:val="00A345EA"/>
    <w:rsid w:val="00A54442"/>
    <w:rsid w:val="00B23B93"/>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90DF1"/>
    <w:rsid w:val="00DC6279"/>
    <w:rsid w:val="00DE4A3D"/>
    <w:rsid w:val="00E315A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t790" TargetMode="External"/><Relationship Id="rId18" Type="http://schemas.openxmlformats.org/officeDocument/2006/relationships/hyperlink" Target="https://doi.org/10.1136/bmj.331.7518.647" TargetMode="External"/><Relationship Id="rId26" Type="http://schemas.openxmlformats.org/officeDocument/2006/relationships/hyperlink" Target="https://doi.org/10.1136/adc.84.2.109" TargetMode="External"/><Relationship Id="rId21" Type="http://schemas.openxmlformats.org/officeDocument/2006/relationships/hyperlink" Target="https://doi.org/10.1136/thx.2010.134767" TargetMode="External"/><Relationship Id="rId34" Type="http://schemas.openxmlformats.org/officeDocument/2006/relationships/hyperlink" Target="https://doi.org/10.1136/bmj.g4643" TargetMode="External"/><Relationship Id="rId7" Type="http://schemas.openxmlformats.org/officeDocument/2006/relationships/hyperlink" Target="mailto:sam.abbott@bristol.ac.uk" TargetMode="External"/><Relationship Id="rId12" Type="http://schemas.openxmlformats.org/officeDocument/2006/relationships/hyperlink" Target="https://doi.org/10.1371/journal.pmed.1001012" TargetMode="External"/><Relationship Id="rId17" Type="http://schemas.openxmlformats.org/officeDocument/2006/relationships/hyperlink" Target="https://doi.org/10.1016/j.vaccine.2018.03.009" TargetMode="External"/><Relationship Id="rId25" Type="http://schemas.openxmlformats.org/officeDocument/2006/relationships/hyperlink" Target="https://doi.org/10.1093/ije/dyw120" TargetMode="External"/><Relationship Id="rId33" Type="http://schemas.openxmlformats.org/officeDocument/2006/relationships/hyperlink" Target="https://doi.org/10.1093/biomet/86.4.94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med.1001012" TargetMode="External"/><Relationship Id="rId20" Type="http://schemas.openxmlformats.org/officeDocument/2006/relationships/hyperlink" Target="https://doi.org/10.1073/pnas.1202870109" TargetMode="External"/><Relationship Id="rId29" Type="http://schemas.openxmlformats.org/officeDocument/2006/relationships/hyperlink" Target="https://doi.org/http://dx.doi.org/http://www.communities.gov.uk/publications/corporate/statistics/indices2010technicalre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sa15093-l/Dropbox/PhD/Projects/ExploreBCGOnOutcomes/output/paper-formatted/doi.org/10.5281/zenodo.1213799" TargetMode="External"/><Relationship Id="rId24" Type="http://schemas.openxmlformats.org/officeDocument/2006/relationships/hyperlink" Target="https://doi.org/10.3310/hta17370" TargetMode="External"/><Relationship Id="rId32" Type="http://schemas.openxmlformats.org/officeDocument/2006/relationships/hyperlink" Target="https://doi.org/10.1177/096228020607446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136/bmj.i5170" TargetMode="External"/><Relationship Id="rId28" Type="http://schemas.openxmlformats.org/officeDocument/2006/relationships/hyperlink" Target="https://doi.org/10.1093/trstmh/tru186" TargetMode="External"/><Relationship Id="rId36" Type="http://schemas.openxmlformats.org/officeDocument/2006/relationships/hyperlink" Target="https://doi.org/10.1136/archdischild-2015-310282" TargetMode="External"/><Relationship Id="rId10" Type="http://schemas.openxmlformats.org/officeDocument/2006/relationships/footer" Target="footer2.xml"/><Relationship Id="rId19" Type="http://schemas.openxmlformats.org/officeDocument/2006/relationships/hyperlink" Target="https://doi.org/10.1136/adc.2005.085043" TargetMode="External"/><Relationship Id="rId31" Type="http://schemas.openxmlformats.org/officeDocument/2006/relationships/hyperlink" Target="https://doi.org/10.1136/adc.2008.13954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vaccine.2014.05.042" TargetMode="External"/><Relationship Id="rId22" Type="http://schemas.openxmlformats.org/officeDocument/2006/relationships/hyperlink" Target="https://doi.org/10.1016/S0264-410X(03)00181-6" TargetMode="External"/><Relationship Id="rId27" Type="http://schemas.openxmlformats.org/officeDocument/2006/relationships/hyperlink" Target="https://doi.org/10.1097/01.ede.0000231546.14749.ab" TargetMode="External"/><Relationship Id="rId30" Type="http://schemas.openxmlformats.org/officeDocument/2006/relationships/hyperlink" Target="https://doi.org/10.1136/bmj.310.6985.967" TargetMode="External"/><Relationship Id="rId35" Type="http://schemas.openxmlformats.org/officeDocument/2006/relationships/hyperlink" Target="https://doi.org/10.1136/bmj.i5225"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003</Words>
  <Characters>3422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3</cp:revision>
  <dcterms:created xsi:type="dcterms:W3CDTF">2019-03-04T12:04:00Z</dcterms:created>
  <dcterms:modified xsi:type="dcterms:W3CDTF">2019-03-04T12:07:00Z</dcterms:modified>
</cp:coreProperties>
</file>